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7049F544" w:rsidR="0045425D" w:rsidRPr="00F965B4" w:rsidRDefault="003B0340" w:rsidP="0045425D">
      <w:pPr>
        <w:spacing w:after="0"/>
        <w:rPr>
          <w:b/>
          <w:sz w:val="24"/>
        </w:rPr>
      </w:pPr>
      <w:r w:rsidRPr="00F965B4">
        <w:rPr>
          <w:b/>
          <w:sz w:val="24"/>
        </w:rPr>
        <w:t>Assignment</w:t>
      </w:r>
      <w:r w:rsidR="006C2EF7" w:rsidRPr="00F965B4">
        <w:rPr>
          <w:b/>
          <w:sz w:val="24"/>
        </w:rPr>
        <w:t xml:space="preserve"> #2</w:t>
      </w:r>
      <w:r w:rsidR="00AB1108" w:rsidRPr="00F965B4">
        <w:rPr>
          <w:b/>
          <w:sz w:val="24"/>
        </w:rPr>
        <w:t xml:space="preserve">: SQL </w:t>
      </w:r>
      <w:r w:rsidR="00614A7D" w:rsidRPr="00F965B4">
        <w:rPr>
          <w:b/>
          <w:sz w:val="24"/>
        </w:rPr>
        <w:t xml:space="preserve">Part </w:t>
      </w:r>
      <w:r w:rsidRPr="00F965B4">
        <w:rPr>
          <w:b/>
          <w:sz w:val="24"/>
        </w:rPr>
        <w:t>1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–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Basic Queries</w:t>
      </w:r>
    </w:p>
    <w:p w14:paraId="1BC63888" w14:textId="77777777" w:rsidR="00355924" w:rsidRPr="00F965B4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F965B4" w14:paraId="4C62CBE4" w14:textId="77777777" w:rsidTr="00355924">
        <w:tc>
          <w:tcPr>
            <w:tcW w:w="9576" w:type="dxa"/>
          </w:tcPr>
          <w:p w14:paraId="1E737906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Submission Instructions</w:t>
            </w:r>
          </w:p>
          <w:p w14:paraId="4EF696D2" w14:textId="1CE65F19" w:rsidR="002408BD" w:rsidRPr="00F965B4" w:rsidRDefault="002408BD" w:rsidP="002408BD">
            <w:r w:rsidRPr="00F965B4">
              <w:rPr>
                <w:b/>
                <w:sz w:val="24"/>
              </w:rPr>
              <w:t xml:space="preserve">Due: </w:t>
            </w:r>
            <w:r w:rsidR="000E55E1" w:rsidRPr="00F965B4">
              <w:rPr>
                <w:b/>
                <w:sz w:val="24"/>
              </w:rPr>
              <w:t>Thursday</w:t>
            </w:r>
            <w:r w:rsidR="001A44EA" w:rsidRPr="00F965B4">
              <w:rPr>
                <w:b/>
                <w:sz w:val="24"/>
              </w:rPr>
              <w:t xml:space="preserve">, </w:t>
            </w:r>
            <w:r w:rsidR="004766F8">
              <w:rPr>
                <w:b/>
                <w:sz w:val="24"/>
              </w:rPr>
              <w:t>9</w:t>
            </w:r>
            <w:r w:rsidR="001A44EA" w:rsidRPr="00F965B4">
              <w:rPr>
                <w:b/>
                <w:sz w:val="24"/>
              </w:rPr>
              <w:t>/</w:t>
            </w:r>
            <w:r w:rsidR="00E104D7" w:rsidRPr="00F965B4">
              <w:rPr>
                <w:b/>
                <w:sz w:val="24"/>
              </w:rPr>
              <w:t>1</w:t>
            </w:r>
            <w:r w:rsidR="004766F8">
              <w:rPr>
                <w:b/>
                <w:sz w:val="24"/>
              </w:rPr>
              <w:t>6</w:t>
            </w:r>
            <w:r w:rsidR="001A44EA" w:rsidRPr="00F965B4">
              <w:rPr>
                <w:b/>
                <w:sz w:val="24"/>
              </w:rPr>
              <w:t>/202</w:t>
            </w:r>
            <w:r w:rsidR="00A57B15">
              <w:rPr>
                <w:b/>
                <w:sz w:val="24"/>
              </w:rPr>
              <w:t>2</w:t>
            </w:r>
            <w:r w:rsidR="001A44EA" w:rsidRPr="00F965B4">
              <w:rPr>
                <w:b/>
                <w:sz w:val="24"/>
              </w:rPr>
              <w:t xml:space="preserve"> at </w:t>
            </w:r>
            <w:r w:rsidR="00A57B15">
              <w:rPr>
                <w:b/>
                <w:sz w:val="24"/>
              </w:rPr>
              <w:t>11</w:t>
            </w:r>
            <w:r w:rsidR="001A44EA" w:rsidRPr="00F965B4">
              <w:rPr>
                <w:b/>
                <w:sz w:val="24"/>
              </w:rPr>
              <w:t>:59 pm</w:t>
            </w:r>
          </w:p>
          <w:p w14:paraId="598A2778" w14:textId="3A8E0A27" w:rsidR="002F2DE2" w:rsidRPr="00F965B4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F965B4">
              <w:t xml:space="preserve">Complete and submit the </w:t>
            </w:r>
            <w:r w:rsidRPr="00F965B4">
              <w:rPr>
                <w:b/>
                <w:sz w:val="28"/>
                <w:u w:val="single"/>
              </w:rPr>
              <w:t xml:space="preserve">answer sheet </w:t>
            </w:r>
            <w:r w:rsidRPr="00F965B4">
              <w:rPr>
                <w:b/>
              </w:rPr>
              <w:t xml:space="preserve">on page </w:t>
            </w:r>
            <w:r w:rsidR="007501C5" w:rsidRPr="00F965B4">
              <w:rPr>
                <w:b/>
              </w:rPr>
              <w:t>3</w:t>
            </w:r>
            <w:r w:rsidRPr="00F965B4">
              <w:t xml:space="preserve"> as a word or PDF document through </w:t>
            </w:r>
            <w:r w:rsidRPr="00F965B4">
              <w:rPr>
                <w:b/>
              </w:rPr>
              <w:t>Canvas&gt;Assignments&gt;To-Do</w:t>
            </w:r>
            <w:r w:rsidRPr="00F965B4">
              <w:t>.</w:t>
            </w:r>
          </w:p>
          <w:p w14:paraId="080FACDE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You can copy and paste the (i) </w:t>
            </w:r>
            <w:r w:rsidRPr="00F965B4">
              <w:rPr>
                <w:b/>
              </w:rPr>
              <w:t>SQL query</w:t>
            </w:r>
            <w:r w:rsidRPr="00F965B4">
              <w:t xml:space="preserve"> and (ii) the </w:t>
            </w:r>
            <w:r w:rsidRPr="00F965B4">
              <w:rPr>
                <w:b/>
              </w:rPr>
              <w:t xml:space="preserve">results </w:t>
            </w:r>
            <w:r w:rsidRPr="00F965B4">
              <w:t>from SQL Workbench.</w:t>
            </w:r>
          </w:p>
          <w:p w14:paraId="5C676AFB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>If you do not follow the instructions, your assignment will be counted late.</w:t>
            </w:r>
          </w:p>
          <w:p w14:paraId="06801114" w14:textId="4478346C" w:rsidR="00355924" w:rsidRPr="00F965B4" w:rsidRDefault="00223B8D" w:rsidP="00223B8D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Late Assignment policy: All assignments will be assessed a 20% penalty (subtracted from that assignment’s score) for every hour they are late. </w:t>
            </w:r>
          </w:p>
          <w:p w14:paraId="7A1BE356" w14:textId="77777777" w:rsidR="00355924" w:rsidRPr="00F965B4" w:rsidRDefault="00355924" w:rsidP="00355924"/>
          <w:p w14:paraId="1AED477E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F965B4" w:rsidRDefault="00355924" w:rsidP="00355924">
            <w:r w:rsidRPr="00F965B4">
              <w:t>Your submission will be graded using</w:t>
            </w:r>
            <w:r w:rsidR="00222E0B" w:rsidRPr="00F965B4">
              <w:t xml:space="preserve"> two</w:t>
            </w:r>
            <w:r w:rsidRPr="00F965B4">
              <w:t xml:space="preserve"> factors:</w:t>
            </w:r>
          </w:p>
          <w:p w14:paraId="6F73D3C8" w14:textId="77777777" w:rsidR="00355924" w:rsidRPr="00F965B4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A correctly formed </w:t>
            </w:r>
            <w:r w:rsidRPr="00F965B4">
              <w:rPr>
                <w:b/>
              </w:rPr>
              <w:t>SQL query</w:t>
            </w:r>
            <w:r w:rsidRPr="00F965B4">
              <w:t xml:space="preserve"> that answers the specific question asked (no extra rows or columns).</w:t>
            </w:r>
          </w:p>
          <w:p w14:paraId="4990A04F" w14:textId="77777777" w:rsidR="00355924" w:rsidRPr="00F965B4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Providing the </w:t>
            </w:r>
            <w:r w:rsidRPr="00F965B4">
              <w:rPr>
                <w:b/>
              </w:rPr>
              <w:t>correct answer</w:t>
            </w:r>
            <w:r w:rsidRPr="00F965B4">
              <w:t xml:space="preserve"> to the question (the results returned from MySQL Workbench).</w:t>
            </w:r>
          </w:p>
        </w:tc>
      </w:tr>
    </w:tbl>
    <w:p w14:paraId="0534D7D4" w14:textId="77777777" w:rsidR="00B11A1B" w:rsidRPr="00F965B4" w:rsidRDefault="00B11A1B" w:rsidP="000B6361">
      <w:pPr>
        <w:spacing w:after="0" w:line="240" w:lineRule="auto"/>
        <w:rPr>
          <w:b/>
          <w:sz w:val="24"/>
        </w:rPr>
      </w:pPr>
    </w:p>
    <w:p w14:paraId="57488601" w14:textId="0E3F4FCB" w:rsidR="003B0340" w:rsidRPr="00F965B4" w:rsidRDefault="003B0340" w:rsidP="003B0340">
      <w:r w:rsidRPr="00F965B4">
        <w:t xml:space="preserve">For this assignment, you will be working with the same movie rental database </w:t>
      </w:r>
      <w:r w:rsidR="00DF359A">
        <w:t xml:space="preserve">called </w:t>
      </w:r>
      <w:r w:rsidR="00DF359A" w:rsidRPr="00DF359A">
        <w:t>“moviedb”</w:t>
      </w:r>
      <w:r w:rsidR="00DF359A">
        <w:t>.</w:t>
      </w:r>
    </w:p>
    <w:p w14:paraId="1449B1BA" w14:textId="5F92A04F" w:rsidR="00F652EB" w:rsidRPr="00F965B4" w:rsidRDefault="00D846B4" w:rsidP="00C93CB7">
      <w:pPr>
        <w:jc w:val="center"/>
      </w:pPr>
      <w:r w:rsidRPr="0059064D">
        <w:rPr>
          <w:noProof/>
          <w:lang w:eastAsia="ko-KR"/>
        </w:rPr>
        <w:drawing>
          <wp:inline distT="0" distB="0" distL="0" distR="0" wp14:anchorId="171CF2A2" wp14:editId="775C7A07">
            <wp:extent cx="5078595" cy="4138295"/>
            <wp:effectExtent l="0" t="0" r="8255" b="0"/>
            <wp:docPr id="2" name="Picture 1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98765A-A827-4358-8542-3A8C553B26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0F98765A-A827-4358-8542-3A8C553B26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9498" cy="413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EC7B" w14:textId="77777777" w:rsidR="0054340D" w:rsidRPr="00F965B4" w:rsidRDefault="00F652EB" w:rsidP="0054340D">
      <w:r w:rsidRPr="00F965B4">
        <w:lastRenderedPageBreak/>
        <w:t xml:space="preserve">In MySQL Workbench, open the connection to the </w:t>
      </w:r>
      <w:r w:rsidR="0054340D" w:rsidRPr="00F965B4">
        <w:t xml:space="preserve">dataanalytics.temple.edu </w:t>
      </w:r>
      <w:r w:rsidRPr="00F965B4">
        <w:t xml:space="preserve">server using your username and password. Click on the “moviedb” schema and then the tables tab to see the list of tables. </w:t>
      </w:r>
      <w:r w:rsidR="0054340D" w:rsidRPr="00F965B4">
        <w:t>Recall the connection configuration as follows:</w:t>
      </w:r>
    </w:p>
    <w:p w14:paraId="65042890" w14:textId="3AE1B672" w:rsidR="0054340D" w:rsidRPr="00F965B4" w:rsidRDefault="0054340D" w:rsidP="0054340D">
      <w:pPr>
        <w:ind w:left="720"/>
      </w:pPr>
      <w:r w:rsidRPr="00F965B4">
        <w:t xml:space="preserve">Connection Name: </w:t>
      </w:r>
      <w:r w:rsidRPr="00F965B4">
        <w:tab/>
        <w:t>mis2502</w:t>
      </w:r>
      <w:r w:rsidRPr="00F965B4">
        <w:br/>
        <w:t>Hostname:</w:t>
      </w:r>
      <w:r w:rsidRPr="00F965B4">
        <w:tab/>
      </w:r>
      <w:r w:rsidRPr="00F965B4">
        <w:tab/>
        <w:t>dataanalytics.temple.edu</w:t>
      </w:r>
      <w:r w:rsidRPr="00F965B4">
        <w:br/>
        <w:t>Username:</w:t>
      </w:r>
      <w:r w:rsidRPr="00F965B4">
        <w:tab/>
      </w:r>
      <w:r w:rsidRPr="00F965B4">
        <w:tab/>
        <w:t xml:space="preserve">Your username is available on </w:t>
      </w:r>
      <w:r w:rsidR="000C610F" w:rsidRPr="00F965B4">
        <w:t>Canvas</w:t>
      </w:r>
      <w:r w:rsidRPr="00F965B4">
        <w:t xml:space="preserve"> under Grades</w:t>
      </w:r>
      <w:r w:rsidR="000C610F" w:rsidRPr="00F965B4">
        <w:t>&gt;MySQL ID/PW</w:t>
      </w:r>
    </w:p>
    <w:p w14:paraId="6B94FC25" w14:textId="77777777" w:rsidR="003B0340" w:rsidRPr="00F965B4" w:rsidRDefault="004F2265" w:rsidP="003B0340">
      <w:pPr>
        <w:rPr>
          <w:b/>
        </w:rPr>
      </w:pPr>
      <w:r w:rsidRPr="00F965B4">
        <w:rPr>
          <w:b/>
        </w:rPr>
        <w:t>Questions</w:t>
      </w:r>
    </w:p>
    <w:p w14:paraId="4D99FD7E" w14:textId="3B3CD6BB" w:rsidR="00F412DA" w:rsidRPr="00F965B4" w:rsidRDefault="000D64DF" w:rsidP="00E44F82">
      <w:pPr>
        <w:pStyle w:val="ListParagraph"/>
        <w:numPr>
          <w:ilvl w:val="0"/>
          <w:numId w:val="2"/>
        </w:numPr>
      </w:pPr>
      <w:r w:rsidRPr="00F965B4">
        <w:t xml:space="preserve">What are the </w:t>
      </w:r>
      <w:r w:rsidR="000E717B">
        <w:t>address</w:t>
      </w:r>
      <w:r w:rsidRPr="00F965B4">
        <w:t xml:space="preserve"> and </w:t>
      </w:r>
      <w:r w:rsidR="000E717B">
        <w:t>phone number</w:t>
      </w:r>
      <w:r w:rsidRPr="00F965B4">
        <w:t xml:space="preserve"> for </w:t>
      </w:r>
      <w:r w:rsidR="008B739D">
        <w:t xml:space="preserve">address in </w:t>
      </w:r>
      <w:r w:rsidR="000E717B">
        <w:t>district Tennessee</w:t>
      </w:r>
      <w:r w:rsidRPr="00F965B4">
        <w:t xml:space="preserve"> and </w:t>
      </w:r>
      <w:r w:rsidR="00430C11">
        <w:t>postal</w:t>
      </w:r>
      <w:r w:rsidR="000E717B">
        <w:t xml:space="preserve"> code lower than 70000</w:t>
      </w:r>
      <w:r w:rsidRPr="00F965B4">
        <w:t>?</w:t>
      </w:r>
    </w:p>
    <w:p w14:paraId="0E685254" w14:textId="0E232D8D" w:rsidR="002D37BA" w:rsidRPr="00F965B4" w:rsidRDefault="002D37BA" w:rsidP="00432392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</w:t>
      </w:r>
      <w:r w:rsidR="000E717B">
        <w:rPr>
          <w:i/>
        </w:rPr>
        <w:t>address</w:t>
      </w:r>
      <w:r w:rsidRPr="00F965B4">
        <w:rPr>
          <w:i/>
        </w:rPr>
        <w:t xml:space="preserve"> and </w:t>
      </w:r>
      <w:r w:rsidR="000E717B">
        <w:rPr>
          <w:i/>
        </w:rPr>
        <w:t>phone number</w:t>
      </w:r>
    </w:p>
    <w:p w14:paraId="532B16D6" w14:textId="77777777" w:rsidR="00F412DA" w:rsidRPr="00F965B4" w:rsidRDefault="00F412DA" w:rsidP="00F412DA">
      <w:pPr>
        <w:pStyle w:val="ListParagraph"/>
        <w:ind w:left="360"/>
      </w:pPr>
    </w:p>
    <w:p w14:paraId="61E9AB8B" w14:textId="58965CBE" w:rsidR="007147D6" w:rsidRPr="004C094C" w:rsidRDefault="003943B1" w:rsidP="007147D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4C094C">
        <w:rPr>
          <w:color w:val="000000" w:themeColor="text1"/>
        </w:rPr>
        <w:t xml:space="preserve">What are the </w:t>
      </w:r>
      <w:r w:rsidR="006004F3" w:rsidRPr="004C094C">
        <w:rPr>
          <w:color w:val="000000" w:themeColor="text1"/>
        </w:rPr>
        <w:t>three</w:t>
      </w:r>
      <w:r w:rsidRPr="004C094C">
        <w:rPr>
          <w:color w:val="000000" w:themeColor="text1"/>
        </w:rPr>
        <w:t xml:space="preserve"> most popular </w:t>
      </w:r>
      <w:r w:rsidR="003C6612" w:rsidRPr="004C094C">
        <w:rPr>
          <w:color w:val="000000" w:themeColor="text1"/>
        </w:rPr>
        <w:t xml:space="preserve">first name </w:t>
      </w:r>
      <w:r w:rsidRPr="004C094C">
        <w:rPr>
          <w:color w:val="000000" w:themeColor="text1"/>
        </w:rPr>
        <w:t xml:space="preserve">among the </w:t>
      </w:r>
      <w:r w:rsidR="003C6612" w:rsidRPr="004C094C">
        <w:rPr>
          <w:color w:val="000000" w:themeColor="text1"/>
        </w:rPr>
        <w:t xml:space="preserve">actors </w:t>
      </w:r>
      <w:r w:rsidRPr="004C094C">
        <w:rPr>
          <w:color w:val="000000" w:themeColor="text1"/>
        </w:rPr>
        <w:t xml:space="preserve">in the database? </w:t>
      </w:r>
      <w:r w:rsidR="007147D6" w:rsidRPr="004C094C">
        <w:rPr>
          <w:color w:val="000000" w:themeColor="text1"/>
        </w:rPr>
        <w:t>(Assume no ties)</w:t>
      </w:r>
    </w:p>
    <w:p w14:paraId="2DB0A2DE" w14:textId="50D2BB15" w:rsidR="00832FC9" w:rsidRPr="004C094C" w:rsidRDefault="007147D6" w:rsidP="0087634C">
      <w:pPr>
        <w:pStyle w:val="ListParagraph"/>
        <w:ind w:left="360"/>
        <w:rPr>
          <w:i/>
          <w:color w:val="000000" w:themeColor="text1"/>
        </w:rPr>
      </w:pPr>
      <w:r w:rsidRPr="004C094C">
        <w:rPr>
          <w:i/>
          <w:color w:val="000000" w:themeColor="text1"/>
        </w:rPr>
        <w:t xml:space="preserve">Display: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 xml:space="preserve">and </w:t>
      </w:r>
      <w:r w:rsidR="00E90B6F" w:rsidRPr="004C094C">
        <w:rPr>
          <w:i/>
          <w:color w:val="000000" w:themeColor="text1"/>
        </w:rPr>
        <w:t>the number</w:t>
      </w:r>
      <w:r w:rsidRPr="004C094C">
        <w:rPr>
          <w:i/>
          <w:color w:val="000000" w:themeColor="text1"/>
        </w:rPr>
        <w:t xml:space="preserve"> </w:t>
      </w:r>
      <w:r w:rsidR="00E90B6F" w:rsidRPr="004C094C">
        <w:rPr>
          <w:i/>
          <w:color w:val="000000" w:themeColor="text1"/>
        </w:rPr>
        <w:t xml:space="preserve">of </w:t>
      </w:r>
      <w:r w:rsidRPr="004C094C">
        <w:rPr>
          <w:i/>
          <w:color w:val="000000" w:themeColor="text1"/>
        </w:rPr>
        <w:t xml:space="preserve">times that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>appears</w:t>
      </w:r>
    </w:p>
    <w:p w14:paraId="51946BE6" w14:textId="77777777" w:rsidR="0087634C" w:rsidRPr="00F965B4" w:rsidRDefault="0087634C" w:rsidP="0087634C">
      <w:pPr>
        <w:pStyle w:val="ListParagraph"/>
        <w:ind w:left="360"/>
        <w:rPr>
          <w:i/>
        </w:rPr>
      </w:pPr>
    </w:p>
    <w:p w14:paraId="615F49EE" w14:textId="1921F150" w:rsidR="00AA4C8A" w:rsidRPr="00F965B4" w:rsidRDefault="00A54E0B" w:rsidP="00A54E0B">
      <w:pPr>
        <w:pStyle w:val="ListParagraph"/>
        <w:numPr>
          <w:ilvl w:val="0"/>
          <w:numId w:val="2"/>
        </w:numPr>
      </w:pPr>
      <w:r w:rsidRPr="00F965B4">
        <w:t xml:space="preserve">Display all </w:t>
      </w:r>
      <w:r w:rsidR="00A63F33" w:rsidRPr="00F965B4">
        <w:t>rental rates</w:t>
      </w:r>
      <w:r w:rsidR="002A4769" w:rsidRPr="00F965B4">
        <w:t xml:space="preserve"> </w:t>
      </w:r>
      <w:r w:rsidRPr="00F965B4">
        <w:t xml:space="preserve">of movies </w:t>
      </w:r>
      <w:r w:rsidR="00390809" w:rsidRPr="00F965B4">
        <w:t>(</w:t>
      </w:r>
      <w:r w:rsidR="005C111C" w:rsidRPr="00F965B4">
        <w:t>without repetition</w:t>
      </w:r>
      <w:r w:rsidR="00390809" w:rsidRPr="00F965B4">
        <w:t>)</w:t>
      </w:r>
      <w:r w:rsidR="005C111C" w:rsidRPr="00F965B4">
        <w:t xml:space="preserve"> </w:t>
      </w:r>
      <w:r w:rsidRPr="00F965B4">
        <w:t>in the database.</w:t>
      </w:r>
    </w:p>
    <w:p w14:paraId="1FA41704" w14:textId="584BE7D6" w:rsidR="00AA4C8A" w:rsidRPr="00F965B4" w:rsidRDefault="00AA4C8A" w:rsidP="00AA4C8A">
      <w:pPr>
        <w:pStyle w:val="ListParagraph"/>
        <w:ind w:left="360"/>
      </w:pPr>
      <w:r w:rsidRPr="00F965B4">
        <w:t xml:space="preserve">(Hint: </w:t>
      </w:r>
      <w:r w:rsidR="00A63F33" w:rsidRPr="00F965B4">
        <w:t>Rental rates</w:t>
      </w:r>
      <w:r w:rsidR="002A6916" w:rsidRPr="00F965B4">
        <w:t xml:space="preserve"> are stored in ‘</w:t>
      </w:r>
      <w:r w:rsidR="00A63F33" w:rsidRPr="00F965B4">
        <w:t>rental_rate</w:t>
      </w:r>
      <w:r w:rsidR="002A6916" w:rsidRPr="00F965B4">
        <w:t xml:space="preserve">’ column in </w:t>
      </w:r>
      <w:r w:rsidR="00A63F33" w:rsidRPr="00F965B4">
        <w:t>film</w:t>
      </w:r>
      <w:r w:rsidR="002A6916" w:rsidRPr="00F965B4">
        <w:t xml:space="preserve"> table</w:t>
      </w:r>
      <w:r w:rsidRPr="00F965B4">
        <w:t>)</w:t>
      </w:r>
    </w:p>
    <w:p w14:paraId="65DD2D14" w14:textId="2D11617B" w:rsidR="003B77E9" w:rsidRPr="00F965B4" w:rsidRDefault="00A54E0B" w:rsidP="00AA4C8A">
      <w:pPr>
        <w:pStyle w:val="ListParagraph"/>
        <w:ind w:left="360"/>
      </w:pPr>
      <w:r w:rsidRPr="00F965B4">
        <w:rPr>
          <w:i/>
        </w:rPr>
        <w:t xml:space="preserve">Display: </w:t>
      </w:r>
      <w:r w:rsidR="00A63F33" w:rsidRPr="00F965B4">
        <w:rPr>
          <w:i/>
        </w:rPr>
        <w:t>rental rates</w:t>
      </w:r>
    </w:p>
    <w:p w14:paraId="7CE724A3" w14:textId="77777777" w:rsidR="00A54E0B" w:rsidRPr="00F965B4" w:rsidRDefault="00A54E0B" w:rsidP="00A54E0B">
      <w:pPr>
        <w:pStyle w:val="ListParagraph"/>
        <w:ind w:left="360"/>
      </w:pPr>
    </w:p>
    <w:p w14:paraId="37180408" w14:textId="3F7819D6" w:rsidR="005868E3" w:rsidRPr="008D7F77" w:rsidRDefault="003C1710" w:rsidP="00A071C2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8D7F77">
        <w:rPr>
          <w:color w:val="000000" w:themeColor="text1"/>
        </w:rPr>
        <w:t>What is the</w:t>
      </w:r>
      <w:r w:rsidR="005868E3" w:rsidRPr="008D7F77">
        <w:rPr>
          <w:color w:val="000000" w:themeColor="text1"/>
        </w:rPr>
        <w:t xml:space="preserve"> average</w:t>
      </w:r>
      <w:r w:rsidRPr="008D7F77">
        <w:rPr>
          <w:color w:val="000000" w:themeColor="text1"/>
        </w:rPr>
        <w:t xml:space="preserve"> </w:t>
      </w:r>
      <w:r w:rsidR="0090182D" w:rsidRPr="008D7F77">
        <w:rPr>
          <w:color w:val="000000" w:themeColor="text1"/>
        </w:rPr>
        <w:t>length</w:t>
      </w:r>
      <w:r w:rsidRPr="008D7F77">
        <w:rPr>
          <w:color w:val="000000" w:themeColor="text1"/>
        </w:rPr>
        <w:t xml:space="preserve"> for each </w:t>
      </w:r>
      <w:r w:rsidR="00895A63">
        <w:rPr>
          <w:color w:val="000000" w:themeColor="text1"/>
        </w:rPr>
        <w:t>rental duration</w:t>
      </w:r>
      <w:r w:rsidRPr="008D7F77">
        <w:rPr>
          <w:color w:val="000000" w:themeColor="text1"/>
        </w:rPr>
        <w:t>?</w:t>
      </w:r>
    </w:p>
    <w:p w14:paraId="06D5CE70" w14:textId="20892600" w:rsidR="00832FC9" w:rsidRPr="008D7F77" w:rsidRDefault="005868E3" w:rsidP="0087634C">
      <w:pPr>
        <w:pStyle w:val="ListParagraph"/>
        <w:ind w:left="360"/>
        <w:rPr>
          <w:color w:val="000000" w:themeColor="text1"/>
        </w:rPr>
      </w:pPr>
      <w:r w:rsidRPr="008D7F77">
        <w:rPr>
          <w:i/>
          <w:color w:val="000000" w:themeColor="text1"/>
        </w:rPr>
        <w:t xml:space="preserve">Display: </w:t>
      </w:r>
      <w:r w:rsidR="00895A63">
        <w:rPr>
          <w:i/>
          <w:color w:val="000000" w:themeColor="text1"/>
        </w:rPr>
        <w:t xml:space="preserve">rental duration </w:t>
      </w:r>
      <w:r w:rsidRPr="008D7F77">
        <w:rPr>
          <w:i/>
          <w:color w:val="000000" w:themeColor="text1"/>
        </w:rPr>
        <w:t xml:space="preserve">and average </w:t>
      </w:r>
      <w:r w:rsidR="004D1A26" w:rsidRPr="008D7F77">
        <w:rPr>
          <w:i/>
          <w:color w:val="000000" w:themeColor="text1"/>
        </w:rPr>
        <w:t>length</w:t>
      </w:r>
      <w:r w:rsidR="00A071C2" w:rsidRPr="008D7F77">
        <w:rPr>
          <w:color w:val="000000" w:themeColor="text1"/>
        </w:rPr>
        <w:br/>
      </w:r>
    </w:p>
    <w:p w14:paraId="4515CAAF" w14:textId="4150A962" w:rsidR="002845F6" w:rsidRPr="00F965B4" w:rsidRDefault="00FD6916" w:rsidP="00096CEA">
      <w:pPr>
        <w:pStyle w:val="ListParagraph"/>
        <w:numPr>
          <w:ilvl w:val="0"/>
          <w:numId w:val="2"/>
        </w:numPr>
      </w:pPr>
      <w:r w:rsidRPr="00F965B4">
        <w:t>How many PG rating movies mention ‘of’ in their description?</w:t>
      </w:r>
    </w:p>
    <w:p w14:paraId="11A523DA" w14:textId="530D9C27" w:rsidR="00832FC9" w:rsidRPr="007C705C" w:rsidRDefault="004079D7" w:rsidP="007C705C">
      <w:pPr>
        <w:pStyle w:val="ListParagraph"/>
        <w:ind w:left="360"/>
      </w:pPr>
      <w:r w:rsidRPr="00F965B4">
        <w:rPr>
          <w:i/>
        </w:rPr>
        <w:t xml:space="preserve">Display: number of </w:t>
      </w:r>
      <w:r w:rsidR="002027F8" w:rsidRPr="00F965B4">
        <w:rPr>
          <w:i/>
        </w:rPr>
        <w:t>movies</w:t>
      </w:r>
      <w:r w:rsidR="00A071C2" w:rsidRPr="007C705C">
        <w:rPr>
          <w:color w:val="000000" w:themeColor="text1"/>
        </w:rPr>
        <w:br/>
      </w:r>
    </w:p>
    <w:p w14:paraId="0742C0EF" w14:textId="436D4EC7" w:rsidR="00DD4953" w:rsidRPr="00F965B4" w:rsidRDefault="00BE253B" w:rsidP="00743D48">
      <w:pPr>
        <w:pStyle w:val="ListParagraph"/>
        <w:numPr>
          <w:ilvl w:val="0"/>
          <w:numId w:val="2"/>
        </w:numPr>
      </w:pPr>
      <w:r w:rsidRPr="00BE253B">
        <w:t>How many customers using store 1 have first name “Kelly”?</w:t>
      </w:r>
    </w:p>
    <w:p w14:paraId="55AC94C6" w14:textId="443AD031" w:rsidR="005C6D5D" w:rsidRPr="00F965B4" w:rsidRDefault="005C6D5D" w:rsidP="002D37C7">
      <w:pPr>
        <w:pStyle w:val="ListParagraph"/>
        <w:ind w:left="360"/>
      </w:pPr>
      <w:r w:rsidRPr="00F965B4">
        <w:t xml:space="preserve">(Hint: </w:t>
      </w:r>
      <w:r w:rsidR="00867B72">
        <w:t>Customer using s</w:t>
      </w:r>
      <w:r w:rsidR="0016586C" w:rsidRPr="00F965B4">
        <w:t xml:space="preserve">tore 1 has store_id </w:t>
      </w:r>
      <w:r w:rsidR="002D37C7">
        <w:t>=1</w:t>
      </w:r>
      <w:r w:rsidR="0016586C" w:rsidRPr="00F965B4">
        <w:t>)</w:t>
      </w:r>
    </w:p>
    <w:p w14:paraId="64BCCA1A" w14:textId="73521777" w:rsidR="00DD4953" w:rsidRPr="00F965B4" w:rsidRDefault="00DD4953" w:rsidP="00DD4953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number of </w:t>
      </w:r>
      <w:r w:rsidR="009B034D" w:rsidRPr="00F965B4">
        <w:rPr>
          <w:i/>
        </w:rPr>
        <w:t>customers</w:t>
      </w:r>
    </w:p>
    <w:p w14:paraId="18064A5E" w14:textId="77777777" w:rsidR="00DD4953" w:rsidRPr="00F965B4" w:rsidRDefault="00DD4953" w:rsidP="00DD4953">
      <w:pPr>
        <w:pStyle w:val="ListParagraph"/>
        <w:ind w:left="360"/>
        <w:rPr>
          <w:i/>
        </w:rPr>
      </w:pPr>
    </w:p>
    <w:p w14:paraId="4A462584" w14:textId="77777777" w:rsidR="007C705C" w:rsidRDefault="007C705C" w:rsidP="007C705C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highest average rental rate? </w:t>
      </w:r>
    </w:p>
    <w:p w14:paraId="5FAEA6E9" w14:textId="02DFAC77" w:rsidR="007C705C" w:rsidRPr="007C705C" w:rsidRDefault="007C705C" w:rsidP="007C705C">
      <w:pPr>
        <w:pStyle w:val="ListParagraph"/>
        <w:ind w:left="360"/>
        <w:rPr>
          <w:color w:val="000000" w:themeColor="text1"/>
        </w:rPr>
      </w:pPr>
      <w:r>
        <w:rPr>
          <w:i/>
        </w:rPr>
        <w:t>Display: highest rating and its average rental rate</w:t>
      </w:r>
    </w:p>
    <w:p w14:paraId="59E80B86" w14:textId="77777777" w:rsidR="007C705C" w:rsidRDefault="007C705C" w:rsidP="007C705C">
      <w:pPr>
        <w:pStyle w:val="ListParagraph"/>
        <w:ind w:left="360"/>
        <w:rPr>
          <w:color w:val="000000" w:themeColor="text1"/>
        </w:rPr>
      </w:pPr>
    </w:p>
    <w:p w14:paraId="22F76CD6" w14:textId="4C2C6F17" w:rsidR="00832FC9" w:rsidRPr="006950F7" w:rsidRDefault="00832FC9" w:rsidP="00DD4953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6950F7">
        <w:rPr>
          <w:color w:val="000000" w:themeColor="text1"/>
        </w:rPr>
        <w:t xml:space="preserve">Return the first five </w:t>
      </w:r>
      <w:r w:rsidR="000418AA" w:rsidRPr="006950F7">
        <w:rPr>
          <w:color w:val="000000" w:themeColor="text1"/>
        </w:rPr>
        <w:t>unique</w:t>
      </w:r>
      <w:r w:rsidR="00FF5C70" w:rsidRPr="006950F7">
        <w:rPr>
          <w:color w:val="000000" w:themeColor="text1"/>
        </w:rPr>
        <w:t xml:space="preserve"> </w:t>
      </w:r>
      <w:r w:rsidR="000A11A2" w:rsidRPr="006950F7">
        <w:rPr>
          <w:color w:val="000000" w:themeColor="text1"/>
        </w:rPr>
        <w:t>first</w:t>
      </w:r>
      <w:r w:rsidR="00C70688" w:rsidRPr="006950F7">
        <w:rPr>
          <w:color w:val="000000" w:themeColor="text1"/>
        </w:rPr>
        <w:t xml:space="preserve"> name</w:t>
      </w:r>
      <w:r w:rsidR="00CE2184" w:rsidRPr="006950F7">
        <w:rPr>
          <w:color w:val="000000" w:themeColor="text1"/>
        </w:rPr>
        <w:t xml:space="preserve"> of </w:t>
      </w:r>
      <w:r w:rsidR="000A11A2" w:rsidRPr="006950F7">
        <w:rPr>
          <w:color w:val="000000" w:themeColor="text1"/>
        </w:rPr>
        <w:t xml:space="preserve">customers </w:t>
      </w:r>
      <w:r w:rsidR="0095406B" w:rsidRPr="006950F7">
        <w:rPr>
          <w:color w:val="000000" w:themeColor="text1"/>
        </w:rPr>
        <w:t>which</w:t>
      </w:r>
      <w:r w:rsidR="00CE2184" w:rsidRPr="006950F7">
        <w:rPr>
          <w:color w:val="000000" w:themeColor="text1"/>
        </w:rPr>
        <w:t xml:space="preserve"> starts with a letter “</w:t>
      </w:r>
      <w:r w:rsidR="000A11A2" w:rsidRPr="006950F7">
        <w:rPr>
          <w:color w:val="000000" w:themeColor="text1"/>
        </w:rPr>
        <w:t>S</w:t>
      </w:r>
      <w:r w:rsidR="00CE2184" w:rsidRPr="006950F7">
        <w:rPr>
          <w:color w:val="000000" w:themeColor="text1"/>
        </w:rPr>
        <w:t>”</w:t>
      </w:r>
      <w:r w:rsidR="0095406B" w:rsidRPr="006950F7">
        <w:rPr>
          <w:color w:val="000000" w:themeColor="text1"/>
        </w:rPr>
        <w:t xml:space="preserve"> based on alphabetical order</w:t>
      </w:r>
      <w:r w:rsidRPr="006950F7">
        <w:rPr>
          <w:color w:val="000000" w:themeColor="text1"/>
        </w:rPr>
        <w:t>.</w:t>
      </w:r>
    </w:p>
    <w:p w14:paraId="08BD05DC" w14:textId="72F4D02D" w:rsidR="00832FC9" w:rsidRPr="006950F7" w:rsidRDefault="00832FC9" w:rsidP="00502AA7">
      <w:pPr>
        <w:pStyle w:val="ListParagraph"/>
        <w:ind w:left="360"/>
        <w:rPr>
          <w:color w:val="000000" w:themeColor="text1"/>
        </w:rPr>
      </w:pPr>
      <w:r w:rsidRPr="006950F7">
        <w:rPr>
          <w:i/>
          <w:color w:val="000000" w:themeColor="text1"/>
        </w:rPr>
        <w:t xml:space="preserve">Display: </w:t>
      </w:r>
      <w:r w:rsidR="006950F7" w:rsidRPr="006950F7">
        <w:rPr>
          <w:i/>
          <w:color w:val="000000" w:themeColor="text1"/>
        </w:rPr>
        <w:t>first</w:t>
      </w:r>
      <w:r w:rsidR="00A032CD" w:rsidRPr="006950F7">
        <w:rPr>
          <w:i/>
          <w:color w:val="000000" w:themeColor="text1"/>
        </w:rPr>
        <w:t xml:space="preserve"> name</w:t>
      </w:r>
    </w:p>
    <w:p w14:paraId="1F40E630" w14:textId="506BB66C" w:rsidR="00CA5449" w:rsidRPr="00F965B4" w:rsidRDefault="00CA5449" w:rsidP="004079D7">
      <w:pPr>
        <w:pStyle w:val="ListParagraph"/>
        <w:ind w:left="360"/>
      </w:pPr>
    </w:p>
    <w:p w14:paraId="791B9E38" w14:textId="77777777" w:rsidR="001D7825" w:rsidRPr="00F965B4" w:rsidRDefault="001D7825">
      <w:pPr>
        <w:rPr>
          <w:b/>
        </w:rPr>
      </w:pPr>
      <w:r w:rsidRPr="00F965B4">
        <w:rPr>
          <w:b/>
        </w:rPr>
        <w:br w:type="page"/>
      </w:r>
    </w:p>
    <w:p w14:paraId="382CCC00" w14:textId="0654AA72" w:rsidR="00C0681B" w:rsidRPr="00F965B4" w:rsidRDefault="000D084C" w:rsidP="00BC19E6">
      <w:pPr>
        <w:spacing w:after="0"/>
        <w:rPr>
          <w:b/>
        </w:rPr>
      </w:pPr>
      <w:r w:rsidRPr="00F965B4">
        <w:rPr>
          <w:b/>
        </w:rPr>
        <w:lastRenderedPageBreak/>
        <w:t>ANSWER SHEET</w:t>
      </w:r>
    </w:p>
    <w:p w14:paraId="299AF491" w14:textId="77777777" w:rsidR="00BC19E6" w:rsidRPr="00F965B4" w:rsidRDefault="00BC19E6" w:rsidP="00BC19E6">
      <w:pPr>
        <w:rPr>
          <w:b/>
        </w:rPr>
      </w:pPr>
      <w:r w:rsidRPr="00F965B4">
        <w:rPr>
          <w:b/>
        </w:rPr>
        <w:t>Assignment #2: SQL Part 1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F965B4" w:rsidRPr="00F965B4" w14:paraId="4E7236F4" w14:textId="77777777" w:rsidTr="00A84298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</w:tcPr>
          <w:p w14:paraId="38A52CF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33BB458B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3267AD5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Results/Answer</w:t>
            </w:r>
            <w:r w:rsidR="00A00181" w:rsidRPr="00F965B4">
              <w:rPr>
                <w:b/>
              </w:rPr>
              <w:t xml:space="preserve"> from MySQL Workbench</w:t>
            </w:r>
          </w:p>
        </w:tc>
      </w:tr>
      <w:tr w:rsidR="005C332A" w:rsidRPr="00F965B4" w14:paraId="12D20BA9" w14:textId="77777777" w:rsidTr="000D084C">
        <w:tc>
          <w:tcPr>
            <w:tcW w:w="549" w:type="dxa"/>
          </w:tcPr>
          <w:p w14:paraId="0EB2FFA4" w14:textId="77777777" w:rsidR="005C332A" w:rsidRPr="00F965B4" w:rsidRDefault="005C332A" w:rsidP="005C332A">
            <w:r w:rsidRPr="00F965B4">
              <w:t>1</w:t>
            </w:r>
          </w:p>
        </w:tc>
        <w:tc>
          <w:tcPr>
            <w:tcW w:w="2169" w:type="dxa"/>
          </w:tcPr>
          <w:p w14:paraId="73F93559" w14:textId="7F03BDBB" w:rsidR="005C332A" w:rsidRPr="00F965B4" w:rsidRDefault="001E6DA4" w:rsidP="005C332A">
            <w:r w:rsidRPr="00F965B4">
              <w:t xml:space="preserve">What are the </w:t>
            </w:r>
            <w:r>
              <w:t>address</w:t>
            </w:r>
            <w:r w:rsidRPr="00F965B4">
              <w:t xml:space="preserve"> and </w:t>
            </w:r>
            <w:r>
              <w:t>phone number</w:t>
            </w:r>
            <w:r w:rsidRPr="00F965B4">
              <w:t xml:space="preserve"> for </w:t>
            </w:r>
            <w:r>
              <w:t>address in district Tennessee</w:t>
            </w:r>
            <w:r w:rsidRPr="00F965B4">
              <w:t xml:space="preserve"> and </w:t>
            </w:r>
            <w:r w:rsidR="00EE4B31">
              <w:t>postal</w:t>
            </w:r>
            <w:r>
              <w:t xml:space="preserve"> code lower than 70000</w:t>
            </w:r>
            <w:r w:rsidRPr="00F965B4">
              <w:t>?</w:t>
            </w:r>
          </w:p>
        </w:tc>
        <w:tc>
          <w:tcPr>
            <w:tcW w:w="3600" w:type="dxa"/>
          </w:tcPr>
          <w:p w14:paraId="3A80861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FA472B9" w14:textId="77777777" w:rsidR="005C332A" w:rsidRPr="00F965B4" w:rsidRDefault="005C332A" w:rsidP="005C332A"/>
        </w:tc>
      </w:tr>
      <w:tr w:rsidR="005C332A" w:rsidRPr="00F965B4" w14:paraId="78C56259" w14:textId="77777777" w:rsidTr="000D084C">
        <w:tc>
          <w:tcPr>
            <w:tcW w:w="549" w:type="dxa"/>
          </w:tcPr>
          <w:p w14:paraId="1F160DF7" w14:textId="77777777" w:rsidR="005C332A" w:rsidRPr="00F965B4" w:rsidRDefault="005C332A" w:rsidP="005C332A">
            <w:r w:rsidRPr="00F965B4">
              <w:t>2</w:t>
            </w:r>
          </w:p>
        </w:tc>
        <w:tc>
          <w:tcPr>
            <w:tcW w:w="2169" w:type="dxa"/>
          </w:tcPr>
          <w:p w14:paraId="428A7828" w14:textId="6D2D69ED" w:rsidR="005C332A" w:rsidRPr="009C7A08" w:rsidRDefault="005C332A" w:rsidP="005C332A">
            <w:pPr>
              <w:rPr>
                <w:color w:val="FF0000"/>
              </w:rPr>
            </w:pPr>
            <w:r w:rsidRPr="00933F64">
              <w:rPr>
                <w:color w:val="000000" w:themeColor="text1"/>
              </w:rPr>
              <w:t xml:space="preserve">What are the three most popular first name among the actors in the database? (Assume no ties) </w:t>
            </w:r>
          </w:p>
        </w:tc>
        <w:tc>
          <w:tcPr>
            <w:tcW w:w="3600" w:type="dxa"/>
          </w:tcPr>
          <w:p w14:paraId="553066DA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CE6AE9C" w14:textId="77777777" w:rsidR="005C332A" w:rsidRPr="00F965B4" w:rsidRDefault="005C332A" w:rsidP="005C332A"/>
        </w:tc>
      </w:tr>
      <w:tr w:rsidR="005C332A" w:rsidRPr="00F965B4" w14:paraId="39CE533B" w14:textId="77777777" w:rsidTr="000D084C">
        <w:tc>
          <w:tcPr>
            <w:tcW w:w="549" w:type="dxa"/>
          </w:tcPr>
          <w:p w14:paraId="01392528" w14:textId="41C491BB" w:rsidR="005C332A" w:rsidRPr="00F965B4" w:rsidRDefault="005C332A" w:rsidP="005C332A">
            <w:r w:rsidRPr="00F965B4">
              <w:t>3</w:t>
            </w:r>
          </w:p>
        </w:tc>
        <w:tc>
          <w:tcPr>
            <w:tcW w:w="2169" w:type="dxa"/>
          </w:tcPr>
          <w:p w14:paraId="0853336C" w14:textId="6C74359E" w:rsidR="005C332A" w:rsidRPr="00F965B4" w:rsidRDefault="005C332A" w:rsidP="005C332A">
            <w:r w:rsidRPr="005A4B80">
              <w:t>Display all rental rates of movies (without repetition) in the database</w:t>
            </w:r>
          </w:p>
        </w:tc>
        <w:tc>
          <w:tcPr>
            <w:tcW w:w="3600" w:type="dxa"/>
          </w:tcPr>
          <w:p w14:paraId="7AE85913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EAE2500" w14:textId="77777777" w:rsidR="005C332A" w:rsidRPr="00F965B4" w:rsidRDefault="005C332A" w:rsidP="005C332A"/>
        </w:tc>
      </w:tr>
      <w:tr w:rsidR="005C332A" w:rsidRPr="00F965B4" w14:paraId="769C3D2A" w14:textId="77777777" w:rsidTr="000D084C">
        <w:tc>
          <w:tcPr>
            <w:tcW w:w="549" w:type="dxa"/>
          </w:tcPr>
          <w:p w14:paraId="475ADBB4" w14:textId="0F923479" w:rsidR="005C332A" w:rsidRPr="00F965B4" w:rsidRDefault="005C332A" w:rsidP="005C332A">
            <w:r w:rsidRPr="00F965B4">
              <w:t>4</w:t>
            </w:r>
          </w:p>
        </w:tc>
        <w:tc>
          <w:tcPr>
            <w:tcW w:w="2169" w:type="dxa"/>
          </w:tcPr>
          <w:p w14:paraId="03AB6D79" w14:textId="40540BE0" w:rsidR="005C332A" w:rsidRPr="009C7A08" w:rsidRDefault="005C332A" w:rsidP="005C332A">
            <w:pPr>
              <w:rPr>
                <w:color w:val="FF0000"/>
              </w:rPr>
            </w:pPr>
            <w:r w:rsidRPr="00DD7BB0">
              <w:rPr>
                <w:color w:val="000000" w:themeColor="text1"/>
              </w:rPr>
              <w:t xml:space="preserve">What is the average length for each rental duration? </w:t>
            </w:r>
          </w:p>
        </w:tc>
        <w:tc>
          <w:tcPr>
            <w:tcW w:w="3600" w:type="dxa"/>
          </w:tcPr>
          <w:p w14:paraId="62936FB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4D3147CC" w14:textId="77777777" w:rsidR="005C332A" w:rsidRPr="00F965B4" w:rsidRDefault="005C332A" w:rsidP="005C332A"/>
        </w:tc>
      </w:tr>
      <w:tr w:rsidR="005C332A" w:rsidRPr="00F965B4" w14:paraId="4C56DA09" w14:textId="77777777" w:rsidTr="000D084C">
        <w:tc>
          <w:tcPr>
            <w:tcW w:w="549" w:type="dxa"/>
          </w:tcPr>
          <w:p w14:paraId="62E36F37" w14:textId="0AB4FFFC" w:rsidR="005C332A" w:rsidRPr="00F965B4" w:rsidRDefault="005C332A" w:rsidP="005C332A">
            <w:r w:rsidRPr="00F965B4">
              <w:t>5</w:t>
            </w:r>
          </w:p>
        </w:tc>
        <w:tc>
          <w:tcPr>
            <w:tcW w:w="2169" w:type="dxa"/>
          </w:tcPr>
          <w:p w14:paraId="7232070B" w14:textId="213799EE" w:rsidR="005C332A" w:rsidRPr="00F965B4" w:rsidRDefault="005C332A" w:rsidP="005C332A">
            <w:r w:rsidRPr="005A4B80">
              <w:t>How many PG rating movies mention ‘of’ in their description?</w:t>
            </w:r>
          </w:p>
        </w:tc>
        <w:tc>
          <w:tcPr>
            <w:tcW w:w="3600" w:type="dxa"/>
          </w:tcPr>
          <w:p w14:paraId="04452D9B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CF3497B" w14:textId="77777777" w:rsidR="005C332A" w:rsidRPr="00F965B4" w:rsidRDefault="005C332A" w:rsidP="005C332A"/>
        </w:tc>
      </w:tr>
      <w:tr w:rsidR="005C332A" w:rsidRPr="00F965B4" w14:paraId="113DD9F1" w14:textId="77777777" w:rsidTr="000D084C">
        <w:tc>
          <w:tcPr>
            <w:tcW w:w="549" w:type="dxa"/>
          </w:tcPr>
          <w:p w14:paraId="3AF769E8" w14:textId="796EB497" w:rsidR="005C332A" w:rsidRPr="00F965B4" w:rsidRDefault="005C332A" w:rsidP="005C332A">
            <w:r w:rsidRPr="00F965B4">
              <w:t>6</w:t>
            </w:r>
          </w:p>
        </w:tc>
        <w:tc>
          <w:tcPr>
            <w:tcW w:w="2169" w:type="dxa"/>
          </w:tcPr>
          <w:p w14:paraId="553714DC" w14:textId="339243AE" w:rsidR="005C332A" w:rsidRPr="00915FAE" w:rsidRDefault="00915FAE" w:rsidP="005C332A">
            <w:r w:rsidRPr="00BE253B">
              <w:t>How many customers using store 1 have first name “Kelly”?</w:t>
            </w:r>
          </w:p>
        </w:tc>
        <w:tc>
          <w:tcPr>
            <w:tcW w:w="3600" w:type="dxa"/>
          </w:tcPr>
          <w:p w14:paraId="3D282220" w14:textId="77777777" w:rsidR="005C332A" w:rsidRPr="00F965B4" w:rsidRDefault="005C332A" w:rsidP="005C332A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47B1F62C" w14:textId="77777777" w:rsidR="005C332A" w:rsidRPr="00F965B4" w:rsidRDefault="005C332A" w:rsidP="005C332A"/>
        </w:tc>
      </w:tr>
      <w:tr w:rsidR="005C332A" w:rsidRPr="00F965B4" w14:paraId="3A8B97B7" w14:textId="77777777" w:rsidTr="000D084C">
        <w:tc>
          <w:tcPr>
            <w:tcW w:w="549" w:type="dxa"/>
          </w:tcPr>
          <w:p w14:paraId="0CDEB1DE" w14:textId="05F68DA7" w:rsidR="005C332A" w:rsidRPr="00F965B4" w:rsidRDefault="005C332A" w:rsidP="005C332A">
            <w:r w:rsidRPr="00F965B4">
              <w:br w:type="page"/>
              <w:t>7</w:t>
            </w:r>
          </w:p>
        </w:tc>
        <w:tc>
          <w:tcPr>
            <w:tcW w:w="2169" w:type="dxa"/>
          </w:tcPr>
          <w:p w14:paraId="565A57C8" w14:textId="782E5778" w:rsidR="005C332A" w:rsidRPr="00A82942" w:rsidRDefault="00A82942" w:rsidP="00A82942">
            <w:pPr>
              <w:rPr>
                <w:color w:val="000000" w:themeColor="text1"/>
              </w:rPr>
            </w:pPr>
            <w:r>
              <w:t xml:space="preserve">For different film ratings (i.e., G, PG, R, NC-17), which film rating has the highest average rental rate? </w:t>
            </w:r>
          </w:p>
        </w:tc>
        <w:tc>
          <w:tcPr>
            <w:tcW w:w="3600" w:type="dxa"/>
          </w:tcPr>
          <w:p w14:paraId="62E66E18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D1A71C6" w14:textId="77777777" w:rsidR="005C332A" w:rsidRPr="00F965B4" w:rsidRDefault="005C332A" w:rsidP="005C332A"/>
        </w:tc>
      </w:tr>
      <w:tr w:rsidR="005C332A" w:rsidRPr="00F965B4" w14:paraId="019EC136" w14:textId="77777777" w:rsidTr="000D084C">
        <w:tc>
          <w:tcPr>
            <w:tcW w:w="549" w:type="dxa"/>
          </w:tcPr>
          <w:p w14:paraId="184818B5" w14:textId="34A1D421" w:rsidR="005C332A" w:rsidRPr="00F965B4" w:rsidRDefault="005C332A" w:rsidP="005C332A">
            <w:r w:rsidRPr="00F965B4">
              <w:t>8</w:t>
            </w:r>
          </w:p>
        </w:tc>
        <w:tc>
          <w:tcPr>
            <w:tcW w:w="2169" w:type="dxa"/>
          </w:tcPr>
          <w:p w14:paraId="20E88756" w14:textId="453831F3" w:rsidR="005C332A" w:rsidRPr="009C7A08" w:rsidRDefault="005C332A" w:rsidP="005C332A">
            <w:pPr>
              <w:rPr>
                <w:color w:val="FF0000"/>
              </w:rPr>
            </w:pPr>
            <w:r w:rsidRPr="00E2102F">
              <w:rPr>
                <w:color w:val="000000" w:themeColor="text1"/>
              </w:rPr>
              <w:t>Return the first five unique first name of customers which starts with a letter “S” based on alphabetical order.</w:t>
            </w:r>
          </w:p>
        </w:tc>
        <w:tc>
          <w:tcPr>
            <w:tcW w:w="3600" w:type="dxa"/>
          </w:tcPr>
          <w:p w14:paraId="139CAED5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7CEBEAE1" w14:textId="77777777" w:rsidR="005C332A" w:rsidRPr="00F965B4" w:rsidRDefault="005C332A" w:rsidP="005C332A"/>
        </w:tc>
      </w:tr>
    </w:tbl>
    <w:p w14:paraId="2A87464A" w14:textId="77777777" w:rsidR="000D084C" w:rsidRPr="00F965B4" w:rsidRDefault="000D084C" w:rsidP="00C0681B">
      <w:pPr>
        <w:pStyle w:val="ListParagraph"/>
        <w:ind w:left="360"/>
      </w:pPr>
    </w:p>
    <w:sectPr w:rsidR="000D084C" w:rsidRPr="00F965B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D4BB0" w14:textId="77777777" w:rsidR="00456BF9" w:rsidRDefault="00456BF9" w:rsidP="002F6790">
      <w:pPr>
        <w:spacing w:after="0" w:line="240" w:lineRule="auto"/>
      </w:pPr>
      <w:r>
        <w:separator/>
      </w:r>
    </w:p>
  </w:endnote>
  <w:endnote w:type="continuationSeparator" w:id="0">
    <w:p w14:paraId="36E3F88C" w14:textId="77777777" w:rsidR="00456BF9" w:rsidRDefault="00456BF9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0264442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401E9" w14:textId="77777777" w:rsidR="00456BF9" w:rsidRDefault="00456BF9" w:rsidP="002F6790">
      <w:pPr>
        <w:spacing w:after="0" w:line="240" w:lineRule="auto"/>
      </w:pPr>
      <w:r>
        <w:separator/>
      </w:r>
    </w:p>
  </w:footnote>
  <w:footnote w:type="continuationSeparator" w:id="0">
    <w:p w14:paraId="78B586E4" w14:textId="77777777" w:rsidR="00456BF9" w:rsidRDefault="00456BF9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C78001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912919">
    <w:abstractNumId w:val="1"/>
  </w:num>
  <w:num w:numId="2" w16cid:durableId="1138104952">
    <w:abstractNumId w:val="0"/>
  </w:num>
  <w:num w:numId="3" w16cid:durableId="1430197548">
    <w:abstractNumId w:val="2"/>
  </w:num>
  <w:num w:numId="4" w16cid:durableId="174812059">
    <w:abstractNumId w:val="3"/>
  </w:num>
  <w:num w:numId="5" w16cid:durableId="183054647">
    <w:abstractNumId w:val="4"/>
  </w:num>
  <w:num w:numId="6" w16cid:durableId="6034607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sxqAcnVaQwsAAAA"/>
  </w:docVars>
  <w:rsids>
    <w:rsidRoot w:val="003B0340"/>
    <w:rsid w:val="00000878"/>
    <w:rsid w:val="000057B6"/>
    <w:rsid w:val="00012EEE"/>
    <w:rsid w:val="00014140"/>
    <w:rsid w:val="000262C7"/>
    <w:rsid w:val="00026E32"/>
    <w:rsid w:val="00033475"/>
    <w:rsid w:val="0003360E"/>
    <w:rsid w:val="000418AA"/>
    <w:rsid w:val="000435D2"/>
    <w:rsid w:val="00051C2D"/>
    <w:rsid w:val="00071B8A"/>
    <w:rsid w:val="0007611A"/>
    <w:rsid w:val="000837B9"/>
    <w:rsid w:val="00084471"/>
    <w:rsid w:val="00091388"/>
    <w:rsid w:val="00096CEA"/>
    <w:rsid w:val="000A11A2"/>
    <w:rsid w:val="000A1E57"/>
    <w:rsid w:val="000B1A10"/>
    <w:rsid w:val="000B6361"/>
    <w:rsid w:val="000B6A3A"/>
    <w:rsid w:val="000C610F"/>
    <w:rsid w:val="000D084C"/>
    <w:rsid w:val="000D0E92"/>
    <w:rsid w:val="000D1D77"/>
    <w:rsid w:val="000D64DF"/>
    <w:rsid w:val="000E17A3"/>
    <w:rsid w:val="000E55E1"/>
    <w:rsid w:val="000E717B"/>
    <w:rsid w:val="000F65D7"/>
    <w:rsid w:val="000F7A47"/>
    <w:rsid w:val="00105435"/>
    <w:rsid w:val="00114C4F"/>
    <w:rsid w:val="00115DD7"/>
    <w:rsid w:val="00134491"/>
    <w:rsid w:val="0016586C"/>
    <w:rsid w:val="001779B0"/>
    <w:rsid w:val="00182F0E"/>
    <w:rsid w:val="00194FF8"/>
    <w:rsid w:val="001A1167"/>
    <w:rsid w:val="001A44EA"/>
    <w:rsid w:val="001C756F"/>
    <w:rsid w:val="001D7825"/>
    <w:rsid w:val="001E6DA4"/>
    <w:rsid w:val="001E7436"/>
    <w:rsid w:val="001E7707"/>
    <w:rsid w:val="001F1160"/>
    <w:rsid w:val="001F471E"/>
    <w:rsid w:val="002027F8"/>
    <w:rsid w:val="002102DB"/>
    <w:rsid w:val="00213E79"/>
    <w:rsid w:val="00222E0B"/>
    <w:rsid w:val="00223B8D"/>
    <w:rsid w:val="002313B3"/>
    <w:rsid w:val="00231CF5"/>
    <w:rsid w:val="002361A2"/>
    <w:rsid w:val="002408BD"/>
    <w:rsid w:val="00243446"/>
    <w:rsid w:val="00262CCB"/>
    <w:rsid w:val="00272B8C"/>
    <w:rsid w:val="00275AF2"/>
    <w:rsid w:val="00281A5C"/>
    <w:rsid w:val="002845F6"/>
    <w:rsid w:val="00296550"/>
    <w:rsid w:val="00297216"/>
    <w:rsid w:val="002A4769"/>
    <w:rsid w:val="002A6916"/>
    <w:rsid w:val="002D37BA"/>
    <w:rsid w:val="002D37C7"/>
    <w:rsid w:val="002D56D2"/>
    <w:rsid w:val="002E6B8A"/>
    <w:rsid w:val="002F2B9D"/>
    <w:rsid w:val="002F2DE2"/>
    <w:rsid w:val="002F57DD"/>
    <w:rsid w:val="002F6790"/>
    <w:rsid w:val="002F7845"/>
    <w:rsid w:val="00304CF9"/>
    <w:rsid w:val="00307322"/>
    <w:rsid w:val="0033546F"/>
    <w:rsid w:val="003549EC"/>
    <w:rsid w:val="00355884"/>
    <w:rsid w:val="00355924"/>
    <w:rsid w:val="00362E98"/>
    <w:rsid w:val="00364784"/>
    <w:rsid w:val="003851B3"/>
    <w:rsid w:val="00387457"/>
    <w:rsid w:val="00390809"/>
    <w:rsid w:val="003943B1"/>
    <w:rsid w:val="003B0340"/>
    <w:rsid w:val="003B3BAD"/>
    <w:rsid w:val="003B4CA6"/>
    <w:rsid w:val="003B77E9"/>
    <w:rsid w:val="003C1710"/>
    <w:rsid w:val="003C6612"/>
    <w:rsid w:val="003E0B6C"/>
    <w:rsid w:val="003F7566"/>
    <w:rsid w:val="00401C9C"/>
    <w:rsid w:val="0040533B"/>
    <w:rsid w:val="0040622B"/>
    <w:rsid w:val="004079D7"/>
    <w:rsid w:val="004251B4"/>
    <w:rsid w:val="00426AB6"/>
    <w:rsid w:val="00430C11"/>
    <w:rsid w:val="00432392"/>
    <w:rsid w:val="00451ABA"/>
    <w:rsid w:val="004527FE"/>
    <w:rsid w:val="0045425D"/>
    <w:rsid w:val="00456BF9"/>
    <w:rsid w:val="00470CE1"/>
    <w:rsid w:val="0047134D"/>
    <w:rsid w:val="00474590"/>
    <w:rsid w:val="004766F8"/>
    <w:rsid w:val="004814C1"/>
    <w:rsid w:val="004B5F78"/>
    <w:rsid w:val="004B7D5B"/>
    <w:rsid w:val="004C094C"/>
    <w:rsid w:val="004C28F1"/>
    <w:rsid w:val="004C5916"/>
    <w:rsid w:val="004C707B"/>
    <w:rsid w:val="004D1A26"/>
    <w:rsid w:val="004D38B3"/>
    <w:rsid w:val="004D4D4B"/>
    <w:rsid w:val="004F2265"/>
    <w:rsid w:val="00502AA7"/>
    <w:rsid w:val="00503132"/>
    <w:rsid w:val="00505481"/>
    <w:rsid w:val="00515AD4"/>
    <w:rsid w:val="00520777"/>
    <w:rsid w:val="00524F3E"/>
    <w:rsid w:val="005314DB"/>
    <w:rsid w:val="0053504F"/>
    <w:rsid w:val="0054340D"/>
    <w:rsid w:val="00560549"/>
    <w:rsid w:val="005607E8"/>
    <w:rsid w:val="00563B88"/>
    <w:rsid w:val="005713D9"/>
    <w:rsid w:val="005761BB"/>
    <w:rsid w:val="005868E3"/>
    <w:rsid w:val="005906D7"/>
    <w:rsid w:val="005926F2"/>
    <w:rsid w:val="005B5B17"/>
    <w:rsid w:val="005C0FC8"/>
    <w:rsid w:val="005C111C"/>
    <w:rsid w:val="005C332A"/>
    <w:rsid w:val="005C537A"/>
    <w:rsid w:val="005C6B98"/>
    <w:rsid w:val="005C6D5D"/>
    <w:rsid w:val="005D075E"/>
    <w:rsid w:val="005D0EA0"/>
    <w:rsid w:val="005D6741"/>
    <w:rsid w:val="005E2E56"/>
    <w:rsid w:val="005E58C8"/>
    <w:rsid w:val="005E61B0"/>
    <w:rsid w:val="005F1D7B"/>
    <w:rsid w:val="005F4414"/>
    <w:rsid w:val="006004F3"/>
    <w:rsid w:val="006109ED"/>
    <w:rsid w:val="00614A7D"/>
    <w:rsid w:val="00614FB4"/>
    <w:rsid w:val="0061684B"/>
    <w:rsid w:val="00620A7F"/>
    <w:rsid w:val="00622085"/>
    <w:rsid w:val="006418C3"/>
    <w:rsid w:val="00664899"/>
    <w:rsid w:val="00672137"/>
    <w:rsid w:val="00672CBE"/>
    <w:rsid w:val="00681462"/>
    <w:rsid w:val="0068593A"/>
    <w:rsid w:val="00690813"/>
    <w:rsid w:val="006950F7"/>
    <w:rsid w:val="00695D26"/>
    <w:rsid w:val="006A6796"/>
    <w:rsid w:val="006C2EF7"/>
    <w:rsid w:val="006D13C0"/>
    <w:rsid w:val="006D6677"/>
    <w:rsid w:val="006D7D5B"/>
    <w:rsid w:val="007078D5"/>
    <w:rsid w:val="007147D6"/>
    <w:rsid w:val="00735C3C"/>
    <w:rsid w:val="007437D0"/>
    <w:rsid w:val="00743D48"/>
    <w:rsid w:val="007501C5"/>
    <w:rsid w:val="00757E54"/>
    <w:rsid w:val="00761239"/>
    <w:rsid w:val="00767E09"/>
    <w:rsid w:val="0077295B"/>
    <w:rsid w:val="00781574"/>
    <w:rsid w:val="00785DAA"/>
    <w:rsid w:val="007871A6"/>
    <w:rsid w:val="00791CB6"/>
    <w:rsid w:val="007A157B"/>
    <w:rsid w:val="007B4B27"/>
    <w:rsid w:val="007B6F21"/>
    <w:rsid w:val="007C0303"/>
    <w:rsid w:val="007C3BE0"/>
    <w:rsid w:val="007C705C"/>
    <w:rsid w:val="007D2F67"/>
    <w:rsid w:val="007E5D2A"/>
    <w:rsid w:val="007F1CDF"/>
    <w:rsid w:val="0080412F"/>
    <w:rsid w:val="00804940"/>
    <w:rsid w:val="008312FF"/>
    <w:rsid w:val="00832FC9"/>
    <w:rsid w:val="00860F82"/>
    <w:rsid w:val="00864C80"/>
    <w:rsid w:val="00867B72"/>
    <w:rsid w:val="0087634C"/>
    <w:rsid w:val="00876F96"/>
    <w:rsid w:val="00882F57"/>
    <w:rsid w:val="00895A63"/>
    <w:rsid w:val="008A2825"/>
    <w:rsid w:val="008B3138"/>
    <w:rsid w:val="008B739D"/>
    <w:rsid w:val="008B7BD9"/>
    <w:rsid w:val="008C2B5A"/>
    <w:rsid w:val="008D7F77"/>
    <w:rsid w:val="008E0069"/>
    <w:rsid w:val="008E7F11"/>
    <w:rsid w:val="008F00A6"/>
    <w:rsid w:val="008F093D"/>
    <w:rsid w:val="008F1200"/>
    <w:rsid w:val="008F203B"/>
    <w:rsid w:val="008F55D8"/>
    <w:rsid w:val="0090182D"/>
    <w:rsid w:val="0091137E"/>
    <w:rsid w:val="009123AF"/>
    <w:rsid w:val="00912928"/>
    <w:rsid w:val="00915FAE"/>
    <w:rsid w:val="009169AC"/>
    <w:rsid w:val="00930BA6"/>
    <w:rsid w:val="0094099E"/>
    <w:rsid w:val="009453D6"/>
    <w:rsid w:val="0095406B"/>
    <w:rsid w:val="00967671"/>
    <w:rsid w:val="00970F48"/>
    <w:rsid w:val="00987DDB"/>
    <w:rsid w:val="00993002"/>
    <w:rsid w:val="009B034D"/>
    <w:rsid w:val="009B2BD2"/>
    <w:rsid w:val="009C1459"/>
    <w:rsid w:val="009C78AD"/>
    <w:rsid w:val="009C7A08"/>
    <w:rsid w:val="009E3F00"/>
    <w:rsid w:val="009E54A4"/>
    <w:rsid w:val="009F1D9F"/>
    <w:rsid w:val="009F3CE6"/>
    <w:rsid w:val="00A00181"/>
    <w:rsid w:val="00A032CD"/>
    <w:rsid w:val="00A05476"/>
    <w:rsid w:val="00A05FDD"/>
    <w:rsid w:val="00A071C2"/>
    <w:rsid w:val="00A13AAD"/>
    <w:rsid w:val="00A33E09"/>
    <w:rsid w:val="00A3653D"/>
    <w:rsid w:val="00A40ED8"/>
    <w:rsid w:val="00A5493F"/>
    <w:rsid w:val="00A54E0B"/>
    <w:rsid w:val="00A554C5"/>
    <w:rsid w:val="00A57B15"/>
    <w:rsid w:val="00A63F33"/>
    <w:rsid w:val="00A70023"/>
    <w:rsid w:val="00A82942"/>
    <w:rsid w:val="00A84298"/>
    <w:rsid w:val="00A92E1E"/>
    <w:rsid w:val="00A93A85"/>
    <w:rsid w:val="00AA4C8A"/>
    <w:rsid w:val="00AA502B"/>
    <w:rsid w:val="00AA6D8D"/>
    <w:rsid w:val="00AA6E58"/>
    <w:rsid w:val="00AB1108"/>
    <w:rsid w:val="00AB5836"/>
    <w:rsid w:val="00AC3F84"/>
    <w:rsid w:val="00AE003F"/>
    <w:rsid w:val="00AE4C11"/>
    <w:rsid w:val="00AF235A"/>
    <w:rsid w:val="00B01DF4"/>
    <w:rsid w:val="00B02F37"/>
    <w:rsid w:val="00B11A1B"/>
    <w:rsid w:val="00B170E5"/>
    <w:rsid w:val="00B26566"/>
    <w:rsid w:val="00B413EA"/>
    <w:rsid w:val="00B66BBC"/>
    <w:rsid w:val="00B67928"/>
    <w:rsid w:val="00B70458"/>
    <w:rsid w:val="00B9479C"/>
    <w:rsid w:val="00BB0ACB"/>
    <w:rsid w:val="00BB5375"/>
    <w:rsid w:val="00BC19E6"/>
    <w:rsid w:val="00BC2724"/>
    <w:rsid w:val="00BC2739"/>
    <w:rsid w:val="00BC7464"/>
    <w:rsid w:val="00BD6DF0"/>
    <w:rsid w:val="00BE253B"/>
    <w:rsid w:val="00BE4318"/>
    <w:rsid w:val="00BF58F4"/>
    <w:rsid w:val="00C0140B"/>
    <w:rsid w:val="00C01860"/>
    <w:rsid w:val="00C034B7"/>
    <w:rsid w:val="00C0681B"/>
    <w:rsid w:val="00C17B2B"/>
    <w:rsid w:val="00C220A7"/>
    <w:rsid w:val="00C3365B"/>
    <w:rsid w:val="00C36475"/>
    <w:rsid w:val="00C620D8"/>
    <w:rsid w:val="00C64233"/>
    <w:rsid w:val="00C70688"/>
    <w:rsid w:val="00C73AC7"/>
    <w:rsid w:val="00C73BB5"/>
    <w:rsid w:val="00C86A9E"/>
    <w:rsid w:val="00C93CB7"/>
    <w:rsid w:val="00CA359F"/>
    <w:rsid w:val="00CA4346"/>
    <w:rsid w:val="00CA5449"/>
    <w:rsid w:val="00CB2525"/>
    <w:rsid w:val="00CD49B1"/>
    <w:rsid w:val="00CE12E9"/>
    <w:rsid w:val="00CE2184"/>
    <w:rsid w:val="00CF63BF"/>
    <w:rsid w:val="00CF7277"/>
    <w:rsid w:val="00D03CDB"/>
    <w:rsid w:val="00D527A4"/>
    <w:rsid w:val="00D53191"/>
    <w:rsid w:val="00D57E80"/>
    <w:rsid w:val="00D627AC"/>
    <w:rsid w:val="00D63F21"/>
    <w:rsid w:val="00D703B2"/>
    <w:rsid w:val="00D73883"/>
    <w:rsid w:val="00D81103"/>
    <w:rsid w:val="00D846B4"/>
    <w:rsid w:val="00DB2C08"/>
    <w:rsid w:val="00DB6F38"/>
    <w:rsid w:val="00DD2D7D"/>
    <w:rsid w:val="00DD4953"/>
    <w:rsid w:val="00DE3828"/>
    <w:rsid w:val="00DE64F8"/>
    <w:rsid w:val="00DF359A"/>
    <w:rsid w:val="00DF5F6E"/>
    <w:rsid w:val="00E01019"/>
    <w:rsid w:val="00E104D7"/>
    <w:rsid w:val="00E11C36"/>
    <w:rsid w:val="00E27750"/>
    <w:rsid w:val="00E35774"/>
    <w:rsid w:val="00E35ABA"/>
    <w:rsid w:val="00E376DA"/>
    <w:rsid w:val="00E44B23"/>
    <w:rsid w:val="00E44F82"/>
    <w:rsid w:val="00E5484E"/>
    <w:rsid w:val="00E54CB3"/>
    <w:rsid w:val="00E6330A"/>
    <w:rsid w:val="00E6668F"/>
    <w:rsid w:val="00E74454"/>
    <w:rsid w:val="00E77FD4"/>
    <w:rsid w:val="00E90B6F"/>
    <w:rsid w:val="00EA437D"/>
    <w:rsid w:val="00EB11F0"/>
    <w:rsid w:val="00EB34DD"/>
    <w:rsid w:val="00EB5E3A"/>
    <w:rsid w:val="00EC7D27"/>
    <w:rsid w:val="00EE41F5"/>
    <w:rsid w:val="00EE4B31"/>
    <w:rsid w:val="00EE5564"/>
    <w:rsid w:val="00EF103D"/>
    <w:rsid w:val="00EF1444"/>
    <w:rsid w:val="00EF173F"/>
    <w:rsid w:val="00EF2E40"/>
    <w:rsid w:val="00F0171A"/>
    <w:rsid w:val="00F05B0E"/>
    <w:rsid w:val="00F06208"/>
    <w:rsid w:val="00F06F2D"/>
    <w:rsid w:val="00F12DDC"/>
    <w:rsid w:val="00F23625"/>
    <w:rsid w:val="00F31FFD"/>
    <w:rsid w:val="00F412DA"/>
    <w:rsid w:val="00F55B13"/>
    <w:rsid w:val="00F652EB"/>
    <w:rsid w:val="00F663DC"/>
    <w:rsid w:val="00F8318C"/>
    <w:rsid w:val="00F965B4"/>
    <w:rsid w:val="00FA5A1B"/>
    <w:rsid w:val="00FB7098"/>
    <w:rsid w:val="00FB7AC2"/>
    <w:rsid w:val="00FC2191"/>
    <w:rsid w:val="00FC41C9"/>
    <w:rsid w:val="00FC5F18"/>
    <w:rsid w:val="00FD48A6"/>
    <w:rsid w:val="00FD6916"/>
    <w:rsid w:val="00FE558D"/>
    <w:rsid w:val="00FF03DD"/>
    <w:rsid w:val="00FF5C70"/>
    <w:rsid w:val="00FF6FCB"/>
    <w:rsid w:val="00FF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  <w:style w:type="character" w:styleId="CommentReference">
    <w:name w:val="annotation reference"/>
    <w:basedOn w:val="DefaultParagraphFont"/>
    <w:uiPriority w:val="99"/>
    <w:semiHidden/>
    <w:unhideWhenUsed/>
    <w:rsid w:val="004D1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A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AF32-B76B-44AE-9E46-89088F1DD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Leila Hosseini</cp:lastModifiedBy>
  <cp:revision>76</cp:revision>
  <dcterms:created xsi:type="dcterms:W3CDTF">2020-12-22T16:20:00Z</dcterms:created>
  <dcterms:modified xsi:type="dcterms:W3CDTF">2022-09-08T20:23:00Z</dcterms:modified>
</cp:coreProperties>
</file>